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MediumShading1-Accent1"/>
        <w:tblW w:w="5532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7"/>
        <w:gridCol w:w="4106"/>
        <w:gridCol w:w="1897"/>
        <w:gridCol w:w="1448"/>
        <w:gridCol w:w="1807"/>
      </w:tblGrid>
      <w:tr w:rsidR="008E21CB" w14:paraId="4B8E2413" w14:textId="77777777" w:rsidTr="008E21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43BC22" w14:textId="77777777" w:rsidR="008E21CB" w:rsidRDefault="008E21CB">
            <w:pPr>
              <w:pStyle w:val="NoSpacing"/>
              <w:spacing w:before="0" w:beforeAutospacing="0" w:after="0" w:afterAutospacing="0"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Step #</w:t>
            </w:r>
          </w:p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9551F8" w14:textId="77777777" w:rsidR="008E21CB" w:rsidRDefault="008E21CB">
            <w:pPr>
              <w:pStyle w:val="NoSpacing"/>
              <w:spacing w:before="0" w:beforeAutospacing="0" w:after="0" w:afterAutospacing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 xml:space="preserve">    Step Description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768D55" w14:textId="77777777" w:rsidR="008E21CB" w:rsidRDefault="008E21CB">
            <w:pPr>
              <w:pStyle w:val="NoSpacing"/>
              <w:spacing w:before="0" w:beforeAutospacing="0" w:after="0" w:afterAutospacing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 xml:space="preserve">Done (Pass\Fail\NA)  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18C1A2" w14:textId="77777777" w:rsidR="008E21CB" w:rsidRDefault="008E21CB">
            <w:pPr>
              <w:pStyle w:val="NoSpacing"/>
              <w:spacing w:before="0" w:beforeAutospacing="0" w:after="0" w:afterAutospacing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Checked</w:t>
            </w:r>
          </w:p>
          <w:p w14:paraId="2AC92FD5" w14:textId="77777777" w:rsidR="008E21CB" w:rsidRDefault="008E21CB">
            <w:pPr>
              <w:pStyle w:val="NoSpacing"/>
              <w:spacing w:before="0" w:beforeAutospacing="0" w:after="0" w:afterAutospacing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(V\X)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3CB8E7" w14:textId="77777777" w:rsidR="008E21CB" w:rsidRDefault="008E21CB">
            <w:pPr>
              <w:pStyle w:val="NoSpacing"/>
              <w:spacing w:before="0" w:beforeAutospacing="0" w:after="0" w:afterAutospacing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Remarks</w:t>
            </w:r>
          </w:p>
        </w:tc>
      </w:tr>
      <w:tr w:rsidR="008E21CB" w14:paraId="5D0A2CA1" w14:textId="77777777" w:rsidTr="008E21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0AC28D" w14:textId="77777777" w:rsidR="008E21CB" w:rsidRDefault="008E21CB">
            <w:pPr>
              <w:pStyle w:val="NoSpacing"/>
              <w:spacing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#</w:t>
            </w:r>
          </w:p>
        </w:tc>
        <w:tc>
          <w:tcPr>
            <w:tcW w:w="464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656F0" w14:textId="6555529B" w:rsidR="008E21CB" w:rsidRPr="00A75FB2" w:rsidRDefault="008E21CB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 w:rsidRPr="00A75FB2">
              <w:rPr>
                <w:rFonts w:asciiTheme="minorHAnsi" w:hAnsiTheme="minorHAnsi" w:cs="Tahoma"/>
                <w:sz w:val="18"/>
                <w:szCs w:val="18"/>
              </w:rPr>
              <w:t xml:space="preserve">Engineer name: </w:t>
            </w:r>
            <w:proofErr w:type="spellStart"/>
            <w:r w:rsidR="00737FAA">
              <w:rPr>
                <w:rFonts w:asciiTheme="minorHAnsi" w:hAnsiTheme="minorHAnsi" w:cs="Tahoma"/>
                <w:sz w:val="18"/>
                <w:szCs w:val="18"/>
              </w:rPr>
              <w:t>EngineerName</w:t>
            </w:r>
            <w:proofErr w:type="spellEnd"/>
          </w:p>
          <w:p w14:paraId="53D22C79" w14:textId="54BC6024" w:rsidR="008E21CB" w:rsidRPr="00A75FB2" w:rsidRDefault="008E21CB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 w:rsidRPr="00A75FB2">
              <w:rPr>
                <w:rFonts w:asciiTheme="minorHAnsi" w:hAnsiTheme="minorHAnsi" w:cs="Tahoma"/>
                <w:sz w:val="18"/>
                <w:szCs w:val="18"/>
              </w:rPr>
              <w:t>CIR Name</w:t>
            </w:r>
            <w:r w:rsidR="00177A8B">
              <w:rPr>
                <w:rFonts w:asciiTheme="minorHAnsi" w:hAnsiTheme="minorHAnsi" w:cs="Tahoma"/>
                <w:sz w:val="18"/>
                <w:szCs w:val="18"/>
              </w:rPr>
              <w:t>:</w:t>
            </w:r>
            <w:r w:rsidRPr="00A75FB2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  <w:proofErr w:type="spellStart"/>
            <w:r w:rsidR="00737FAA">
              <w:rPr>
                <w:rFonts w:asciiTheme="minorHAnsi" w:hAnsiTheme="minorHAnsi" w:cs="Tahoma"/>
                <w:sz w:val="18"/>
                <w:szCs w:val="18"/>
              </w:rPr>
              <w:t>CIRName</w:t>
            </w:r>
            <w:proofErr w:type="spellEnd"/>
          </w:p>
          <w:p w14:paraId="4100FE64" w14:textId="3F34ECA1" w:rsidR="008E21CB" w:rsidRPr="00A75FB2" w:rsidRDefault="008E21CB" w:rsidP="00AF4AF4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 w:rsidRPr="00A75FB2">
              <w:rPr>
                <w:rFonts w:asciiTheme="minorHAnsi" w:hAnsiTheme="minorHAnsi" w:cs="Tahoma"/>
                <w:sz w:val="18"/>
                <w:szCs w:val="18"/>
              </w:rPr>
              <w:t xml:space="preserve">Project Name: </w:t>
            </w:r>
            <w:proofErr w:type="spellStart"/>
            <w:r w:rsidR="00737FAA">
              <w:rPr>
                <w:rFonts w:asciiTheme="minorHAnsi" w:hAnsiTheme="minorHAnsi" w:cs="Tahoma"/>
                <w:sz w:val="18"/>
                <w:szCs w:val="18"/>
              </w:rPr>
              <w:t>ProjectName</w:t>
            </w:r>
            <w:proofErr w:type="spellEnd"/>
          </w:p>
          <w:p w14:paraId="5E2C1366" w14:textId="1C5DFD6C" w:rsidR="008E21CB" w:rsidRPr="00A75FB2" w:rsidRDefault="008E21CB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 w:rsidRPr="00A75FB2">
              <w:rPr>
                <w:rFonts w:asciiTheme="minorHAnsi" w:hAnsiTheme="minorHAnsi" w:cs="Tahoma"/>
                <w:sz w:val="18"/>
                <w:szCs w:val="18"/>
              </w:rPr>
              <w:t>Manual Revision number:</w:t>
            </w:r>
            <w:r w:rsidR="001F4A21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  <w:proofErr w:type="spellStart"/>
            <w:r w:rsidR="00737FAA">
              <w:rPr>
                <w:rFonts w:asciiTheme="minorHAnsi" w:hAnsiTheme="minorHAnsi" w:cs="Tahoma"/>
                <w:sz w:val="18"/>
                <w:szCs w:val="18"/>
              </w:rPr>
              <w:t>RevisionNumber</w:t>
            </w:r>
            <w:proofErr w:type="spellEnd"/>
          </w:p>
          <w:p w14:paraId="5BF11E6C" w14:textId="6EDF4313" w:rsidR="008E21CB" w:rsidRPr="00A75FB2" w:rsidRDefault="008E21CB" w:rsidP="009C73C1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 w:rsidRPr="00A75FB2">
              <w:rPr>
                <w:rFonts w:asciiTheme="minorHAnsi" w:hAnsiTheme="minorHAnsi" w:cs="Tahoma"/>
                <w:sz w:val="18"/>
                <w:szCs w:val="18"/>
              </w:rPr>
              <w:t xml:space="preserve">Date: </w:t>
            </w:r>
            <w:proofErr w:type="spellStart"/>
            <w:r w:rsidR="00737FAA">
              <w:rPr>
                <w:rFonts w:asciiTheme="minorHAnsi" w:hAnsiTheme="minorHAnsi" w:cs="Tahoma"/>
                <w:sz w:val="18"/>
                <w:szCs w:val="18"/>
              </w:rPr>
              <w:t>dateSequence</w:t>
            </w:r>
            <w:proofErr w:type="spellEnd"/>
          </w:p>
          <w:p w14:paraId="4C29046D" w14:textId="77777777" w:rsidR="008E21CB" w:rsidRPr="00A75FB2" w:rsidRDefault="008E21CB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  <w:p w14:paraId="5C9BB8B7" w14:textId="6E62ACEF" w:rsidR="008E21CB" w:rsidRPr="00A75FB2" w:rsidRDefault="004C72E6" w:rsidP="009C73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Server Name: </w:t>
            </w:r>
            <w:proofErr w:type="spellStart"/>
            <w:r w:rsidR="00737FAA">
              <w:rPr>
                <w:rFonts w:ascii="Calibri" w:hAnsi="Calibri" w:cs="Calibri"/>
                <w:color w:val="000000"/>
              </w:rPr>
              <w:t>ServerName</w:t>
            </w:r>
            <w:proofErr w:type="spellEnd"/>
          </w:p>
        </w:tc>
      </w:tr>
      <w:tr w:rsidR="008E21CB" w14:paraId="6787FBC1" w14:textId="77777777" w:rsidTr="008E21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F08C2" w14:textId="77777777" w:rsidR="008E21CB" w:rsidRDefault="008E21CB">
            <w:pPr>
              <w:pStyle w:val="NoSpacing"/>
              <w:spacing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1</w:t>
            </w:r>
          </w:p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DFE65F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>The server is booting to the OS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95B9EE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PASS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0ABD1F" w14:textId="6E67547E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V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62A0C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  <w:tr w:rsidR="008E21CB" w14:paraId="77690D9C" w14:textId="77777777" w:rsidTr="008E21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D1FC71" w14:textId="77777777" w:rsidR="008E21CB" w:rsidRDefault="008E21CB">
            <w:pPr>
              <w:pStyle w:val="NoSpacing"/>
              <w:spacing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2</w:t>
            </w:r>
          </w:p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E7962" w14:textId="77777777" w:rsidR="008E21CB" w:rsidRDefault="008E21CB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>The server is joined to the domain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136185" w14:textId="00224CAD" w:rsidR="008E21CB" w:rsidRDefault="00E205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>n/a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0F8A4" w14:textId="77777777" w:rsidR="008E21CB" w:rsidRDefault="008E21C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F96CE" w14:textId="77777777" w:rsidR="008E21CB" w:rsidRDefault="008E21CB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  <w:tr w:rsidR="008E21CB" w14:paraId="2A40291C" w14:textId="77777777" w:rsidTr="008E21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3C2365" w14:textId="77777777" w:rsidR="008E21CB" w:rsidRDefault="008E21CB">
            <w:pPr>
              <w:pStyle w:val="NoSpacing"/>
              <w:spacing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3</w:t>
            </w:r>
          </w:p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687C5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>Server hostname is OK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33859A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PASS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995A83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V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206EA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  <w:tr w:rsidR="008E21CB" w14:paraId="5F88336F" w14:textId="77777777" w:rsidTr="008E21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75E971" w14:textId="77777777" w:rsidR="008E21CB" w:rsidRDefault="008E21CB">
            <w:pPr>
              <w:pStyle w:val="NoSpacing"/>
              <w:spacing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4</w:t>
            </w:r>
          </w:p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897ED4" w14:textId="77777777" w:rsidR="008E21CB" w:rsidRDefault="008E21CB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>Lsblk</w:t>
            </w:r>
            <w:proofErr w:type="spellEnd"/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 xml:space="preserve"> output is OK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D33858" w14:textId="6EF66B72" w:rsidR="008E21CB" w:rsidRDefault="00FD7271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PASS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5840C" w14:textId="0053BD2E" w:rsidR="008E21CB" w:rsidRDefault="00FD7271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V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47B8C5" w14:textId="1402B53C" w:rsidR="008E21CB" w:rsidRDefault="008E21CB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  <w:tr w:rsidR="008E21CB" w14:paraId="492A730D" w14:textId="77777777" w:rsidTr="008E21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2A0950" w14:textId="77777777" w:rsidR="008E21CB" w:rsidRDefault="008E21CB">
            <w:pPr>
              <w:pStyle w:val="NoSpacing"/>
              <w:spacing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5</w:t>
            </w:r>
          </w:p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B3E952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>The server is pingable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0AF5E2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PASS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87CC1F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V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EA630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  <w:tr w:rsidR="00706C19" w14:paraId="1690F585" w14:textId="77777777" w:rsidTr="008E21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C9DF9" w14:textId="77777777" w:rsidR="00706C19" w:rsidRDefault="00706C19" w:rsidP="00706C19">
            <w:pPr>
              <w:pStyle w:val="NoSpacing"/>
              <w:spacing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6</w:t>
            </w:r>
          </w:p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955B02" w14:textId="77777777" w:rsidR="00706C19" w:rsidRDefault="00706C19" w:rsidP="00706C19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 xml:space="preserve">Servers NIC’s and teaming are configured based on Server Type NDD and subsystem table 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D137D1" w14:textId="6375FA3A" w:rsidR="00706C19" w:rsidRDefault="00706C19" w:rsidP="00706C19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PASS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570978" w14:textId="5DB4B12A" w:rsidR="00706C19" w:rsidRDefault="00706C19" w:rsidP="00706C19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V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131172" w14:textId="77FD8F3E" w:rsidR="00706C19" w:rsidRDefault="00706C19" w:rsidP="00706C19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</w:tbl>
    <w:p w14:paraId="4123F80E" w14:textId="77777777" w:rsidR="005418DD" w:rsidRDefault="005418DD" w:rsidP="00833C46"/>
    <w:p w14:paraId="6DD40A52" w14:textId="4A888F92" w:rsidR="008E21CB" w:rsidRPr="008F2339" w:rsidRDefault="00FD7271" w:rsidP="00833C46">
      <w:pPr>
        <w:rPr>
          <w:rFonts w:ascii="Calibri" w:eastAsia="Times New Roman" w:hAnsi="Calibri" w:cs="Calibri"/>
          <w:color w:val="000000"/>
        </w:rPr>
      </w:pPr>
      <w:proofErr w:type="spellStart"/>
      <w:r>
        <w:t>iDrac</w:t>
      </w:r>
      <w:proofErr w:type="spellEnd"/>
      <w:r w:rsidR="00181BA6">
        <w:t>:</w:t>
      </w:r>
      <w:r w:rsidR="0039362F">
        <w:t xml:space="preserve"> IPv4</w:t>
      </w:r>
    </w:p>
    <w:p w14:paraId="34DE4AAB" w14:textId="30569BC1" w:rsidR="00FD7271" w:rsidRDefault="00181BA6" w:rsidP="00833C46">
      <w:r>
        <w:t xml:space="preserve">OS: </w:t>
      </w:r>
      <w:proofErr w:type="spellStart"/>
      <w:r w:rsidR="00865CD7">
        <w:t>SystemVar</w:t>
      </w:r>
      <w:proofErr w:type="spellEnd"/>
    </w:p>
    <w:p w14:paraId="1D685A7D" w14:textId="67C4AD35" w:rsidR="00F7595C" w:rsidRDefault="00F7595C" w:rsidP="00833C46"/>
    <w:p w14:paraId="6BB3F1E5" w14:textId="55EF40A1" w:rsidR="00833C46" w:rsidRDefault="00833C46"/>
    <w:sectPr w:rsidR="00833C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wMzYyM7c0MDc2NjVX0lEKTi0uzszPAykwrgUA2LYwESwAAAA="/>
  </w:docVars>
  <w:rsids>
    <w:rsidRoot w:val="00547D40"/>
    <w:rsid w:val="00011FA6"/>
    <w:rsid w:val="00097F78"/>
    <w:rsid w:val="000B2CF3"/>
    <w:rsid w:val="001351EA"/>
    <w:rsid w:val="00177A8B"/>
    <w:rsid w:val="00181BA6"/>
    <w:rsid w:val="001F4A21"/>
    <w:rsid w:val="002658CD"/>
    <w:rsid w:val="0039362F"/>
    <w:rsid w:val="003D56C8"/>
    <w:rsid w:val="00431C1D"/>
    <w:rsid w:val="004C56D7"/>
    <w:rsid w:val="004C72E6"/>
    <w:rsid w:val="004E0760"/>
    <w:rsid w:val="00505AAC"/>
    <w:rsid w:val="005418DD"/>
    <w:rsid w:val="00547D40"/>
    <w:rsid w:val="0060188E"/>
    <w:rsid w:val="0066346A"/>
    <w:rsid w:val="006C2EAB"/>
    <w:rsid w:val="00702BD4"/>
    <w:rsid w:val="00706C19"/>
    <w:rsid w:val="00725742"/>
    <w:rsid w:val="00737FAA"/>
    <w:rsid w:val="007406CB"/>
    <w:rsid w:val="007B2C3B"/>
    <w:rsid w:val="00814346"/>
    <w:rsid w:val="00833C46"/>
    <w:rsid w:val="00834D19"/>
    <w:rsid w:val="00865CD7"/>
    <w:rsid w:val="008C7326"/>
    <w:rsid w:val="008E21CB"/>
    <w:rsid w:val="008F2339"/>
    <w:rsid w:val="00917F67"/>
    <w:rsid w:val="00941799"/>
    <w:rsid w:val="00947C51"/>
    <w:rsid w:val="00970BED"/>
    <w:rsid w:val="00997590"/>
    <w:rsid w:val="009A088D"/>
    <w:rsid w:val="009C73C1"/>
    <w:rsid w:val="00A05F39"/>
    <w:rsid w:val="00A5418D"/>
    <w:rsid w:val="00A75FB2"/>
    <w:rsid w:val="00A9587A"/>
    <w:rsid w:val="00AF4AF4"/>
    <w:rsid w:val="00B34948"/>
    <w:rsid w:val="00BB6D4C"/>
    <w:rsid w:val="00BE2576"/>
    <w:rsid w:val="00BF786D"/>
    <w:rsid w:val="00C91C7B"/>
    <w:rsid w:val="00CA3E0B"/>
    <w:rsid w:val="00DC1FDA"/>
    <w:rsid w:val="00E20543"/>
    <w:rsid w:val="00F7595C"/>
    <w:rsid w:val="00FD7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279E25"/>
  <w15:docId w15:val="{4EBB4311-0797-4235-98F6-265FF0C760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21CB"/>
    <w:pPr>
      <w:spacing w:line="254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8E21CB"/>
    <w:rPr>
      <w:rFonts w:ascii="Cambria" w:hAnsi="Cambria"/>
      <w:lang w:bidi="en-US"/>
    </w:rPr>
  </w:style>
  <w:style w:type="table" w:styleId="MediumShading1-Accent1">
    <w:name w:val="Medium Shading 1 Accent 1"/>
    <w:basedOn w:val="TableNormal"/>
    <w:uiPriority w:val="63"/>
    <w:semiHidden/>
    <w:unhideWhenUsed/>
    <w:rsid w:val="008E21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nil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Lines="0" w:before="100" w:beforeAutospacing="1" w:afterLines="0" w:after="100" w:afterAutospacing="1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Lines="0" w:before="100" w:beforeAutospacing="1" w:afterLines="0" w:after="100" w:afterAutospacing="1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A75F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FB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9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3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23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2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7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2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2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6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3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8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</Pages>
  <Words>80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ti</dc:creator>
  <cp:lastModifiedBy>yuval press</cp:lastModifiedBy>
  <cp:revision>19</cp:revision>
  <dcterms:created xsi:type="dcterms:W3CDTF">2020-07-15T12:43:00Z</dcterms:created>
  <dcterms:modified xsi:type="dcterms:W3CDTF">2020-09-23T16:48:00Z</dcterms:modified>
</cp:coreProperties>
</file>